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B021E" w14:textId="3C106E76" w:rsidR="00346965" w:rsidRDefault="00B05AFC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Symmetry around the strip line</w:t>
      </w:r>
      <w:r w:rsidR="00F238C4">
        <w:rPr>
          <w:rFonts w:eastAsiaTheme="minorEastAsia"/>
          <w:lang w:val="en-US"/>
        </w:rPr>
        <w:t xml:space="preserve"> </w:t>
      </w:r>
      <w:r w:rsidR="006A2646">
        <w:rPr>
          <w:rFonts w:eastAsiaTheme="minorEastAsia"/>
          <w:lang w:val="en-US"/>
        </w:rPr>
        <w:t>With</w:t>
      </w:r>
      <w:r w:rsidR="00F238C4">
        <w:rPr>
          <w:rFonts w:eastAsiaTheme="minorEastAsia"/>
          <w:lang w:val="en-US"/>
        </w:rPr>
        <w:t xml:space="preserve"> </w:t>
      </w:r>
      <w:r w:rsidR="00F238C4" w:rsidRPr="00F238C4">
        <w:rPr>
          <w:rFonts w:eastAsiaTheme="minorEastAsia"/>
          <w:lang w:val="en-US"/>
        </w:rPr>
        <w:t>heterogeneous</w:t>
      </w:r>
      <w:r w:rsidR="00F238C4">
        <w:rPr>
          <w:rFonts w:eastAsiaTheme="minorEastAsia"/>
          <w:lang w:val="en-US"/>
        </w:rPr>
        <w:t xml:space="preserve"> terms</w:t>
      </w:r>
      <w:r>
        <w:rPr>
          <w:rFonts w:eastAsiaTheme="minorEastAsia"/>
          <w:lang w:val="en-US"/>
        </w:rPr>
        <w:t xml:space="preserve"> </w:t>
      </w:r>
    </w:p>
    <w:p w14:paraId="0E3395AA" w14:textId="0D1BE774" w:rsidR="00295318" w:rsidRDefault="00011B3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IF</w:t>
      </w:r>
    </w:p>
    <w:p w14:paraId="1071A591" w14:textId="546B4254" w:rsidR="00E5077C" w:rsidRPr="00011B3E" w:rsidRDefault="00E5077C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  <m: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num>
            <m:den>
              <m:r>
                <w:rPr>
                  <w:rFonts w:ascii="Cambria Math" w:hAnsi="Cambria Math"/>
                  <w:lang w:val="en-US"/>
                </w:rPr>
                <m:t>4+</m:t>
              </m:r>
              <m:r>
                <w:rPr>
                  <w:rFonts w:ascii="Cambria Math" w:hAnsi="Cambria Math"/>
                  <w:lang w:val="en-US"/>
                </w:rPr>
                <m:t>2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r>
            <w:rPr>
              <w:rFonts w:ascii="Cambria Math" w:hAnsi="Cambria Math"/>
              <w:lang w:val="en-US"/>
            </w:rPr>
            <m:t>6</m:t>
          </m:r>
        </m:oMath>
      </m:oMathPara>
    </w:p>
    <w:p w14:paraId="3ECC68F8" w14:textId="1BE78466" w:rsidR="00011B3E" w:rsidRDefault="00011B3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N </w:t>
      </w:r>
    </w:p>
    <w:p w14:paraId="7D253626" w14:textId="4167049D" w:rsidR="00E5077C" w:rsidRPr="00011B3E" w:rsidRDefault="00011B3E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num>
            <m:den>
              <m:r>
                <w:rPr>
                  <w:rFonts w:ascii="Cambria Math" w:hAnsi="Cambria Math"/>
                  <w:lang w:val="en-US"/>
                </w:rPr>
                <m:t>4+2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</m:oMath>
      </m:oMathPara>
    </w:p>
    <w:p w14:paraId="2292035F" w14:textId="18B2757C" w:rsidR="00011B3E" w:rsidRDefault="00011B3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nd vice versa</w:t>
      </w:r>
    </w:p>
    <w:p w14:paraId="64F181CF" w14:textId="221C5E52" w:rsidR="00011B3E" w:rsidRPr="00011B3E" w:rsidRDefault="00011B3E" w:rsidP="00011B3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IF </w:t>
      </w:r>
      <w:r>
        <w:rPr>
          <w:rFonts w:eastAsiaTheme="minorEastAsia"/>
          <w:lang w:val="en-US"/>
        </w:rPr>
        <w:tab/>
      </w:r>
      <w:r w:rsidRPr="00011B3E">
        <w:rPr>
          <w:rFonts w:ascii="Cambria Math" w:hAnsi="Cambria Math"/>
          <w:i/>
          <w:lang w:val="en-US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num>
            <m:den>
              <m:r>
                <w:rPr>
                  <w:rFonts w:ascii="Cambria Math" w:hAnsi="Cambria Math"/>
                  <w:lang w:val="en-US"/>
                </w:rPr>
                <m:t>4+2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</m:oMath>
      </m:oMathPara>
    </w:p>
    <w:p w14:paraId="539CC2A2" w14:textId="6E0F8AC8" w:rsidR="00011B3E" w:rsidRDefault="00011B3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N </w:t>
      </w:r>
    </w:p>
    <w:p w14:paraId="5D4FD6AC" w14:textId="031A36DD" w:rsidR="00011B3E" w:rsidRPr="0008209E" w:rsidRDefault="00011B3E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num>
            <m:den>
              <m:r>
                <w:rPr>
                  <w:rFonts w:ascii="Cambria Math" w:hAnsi="Cambria Math"/>
                  <w:lang w:val="en-US"/>
                </w:rPr>
                <m:t>4+2</m:t>
              </m:r>
              <m:r>
                <w:rPr>
                  <w:rFonts w:ascii="Cambria Math" w:hAnsi="Cambria Math"/>
                  <w:lang w:val="en-US"/>
                </w:rPr>
                <m:t>P</m:t>
              </m:r>
            </m:den>
          </m:f>
          <m:r>
            <w:rPr>
              <w:rFonts w:ascii="Cambria Math" w:hAnsi="Cambria Math"/>
              <w:lang w:val="en-US"/>
            </w:rPr>
            <m:t>*12=6</m:t>
          </m:r>
        </m:oMath>
      </m:oMathPara>
    </w:p>
    <w:p w14:paraId="40367DB3" w14:textId="4BEAAB43" w:rsidR="0008209E" w:rsidRDefault="0008209E" w:rsidP="0008209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P =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P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</m:oMath>
      <w:r>
        <w:rPr>
          <w:rFonts w:eastAsiaTheme="minorEastAsia"/>
          <w:lang w:val="en-US"/>
        </w:rPr>
        <w:t>Sum of prime numbers P = 2+3+5+7+11+13+17+19+23+29+31+…</w:t>
      </w:r>
    </w:p>
    <w:p w14:paraId="5A82DB71" w14:textId="77777777" w:rsidR="0008209E" w:rsidRDefault="0008209E" w:rsidP="0008209E">
      <w:pPr>
        <w:rPr>
          <w:rFonts w:eastAsiaTheme="minorEastAsia"/>
          <w:lang w:val="en-US"/>
        </w:rPr>
      </w:pPr>
    </w:p>
    <w:p w14:paraId="5ADD024C" w14:textId="1BC26D4D" w:rsidR="0008209E" w:rsidRPr="00A0310B" w:rsidRDefault="00A0310B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  <m:r>
                <w:rPr>
                  <w:rFonts w:ascii="Cambria Math" w:hAnsi="Cambria Math"/>
                  <w:lang w:val="en-US"/>
                </w:rPr>
                <m:t>+2+3+5+7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  <m:r>
                <w:rPr>
                  <w:rFonts w:ascii="Cambria Math" w:hAnsi="Cambria Math"/>
                  <w:lang w:val="en-US"/>
                </w:rPr>
                <m:t>+14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r>
            <w:rPr>
              <w:rFonts w:ascii="Cambria Math" w:hAnsi="Cambria Math"/>
              <w:lang w:val="en-US"/>
            </w:rPr>
            <m:t>6</m:t>
          </m:r>
        </m:oMath>
      </m:oMathPara>
    </w:p>
    <w:p w14:paraId="1AC66EDB" w14:textId="05B5CB49" w:rsidR="00A0310B" w:rsidRPr="005D0DB0" w:rsidRDefault="00A0310B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3+5+7</m:t>
              </m:r>
              <m: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9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+14</m:t>
              </m:r>
              <m:r>
                <w:rPr>
                  <w:rFonts w:ascii="Cambria Math" w:hAnsi="Cambria Math"/>
                  <w:lang w:val="en-US"/>
                </w:rPr>
                <m:t>+18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r>
            <w:rPr>
              <w:rFonts w:ascii="Cambria Math" w:hAnsi="Cambria Math"/>
              <w:lang w:val="en-US"/>
            </w:rPr>
            <m:t>6</m:t>
          </m:r>
        </m:oMath>
      </m:oMathPara>
    </w:p>
    <w:p w14:paraId="263D61A2" w14:textId="069D96DA" w:rsidR="005D0DB0" w:rsidRPr="00B05AFC" w:rsidRDefault="005D0DB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3+5+7</m:t>
              </m:r>
              <m: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1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+14+</m:t>
              </m:r>
              <m:r>
                <w:rPr>
                  <w:rFonts w:ascii="Cambria Math" w:hAnsi="Cambria Math"/>
                  <w:lang w:val="en-US"/>
                </w:rPr>
                <m:t>22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r>
            <w:rPr>
              <w:rFonts w:ascii="Cambria Math" w:hAnsi="Cambria Math"/>
              <w:lang w:val="en-US"/>
            </w:rPr>
            <m:t>6</m:t>
          </m:r>
        </m:oMath>
      </m:oMathPara>
    </w:p>
    <w:p w14:paraId="59D47FB7" w14:textId="77777777" w:rsidR="00B05AFC" w:rsidRDefault="00B05AFC">
      <w:pPr>
        <w:rPr>
          <w:rFonts w:eastAsiaTheme="minorEastAsia"/>
          <w:lang w:val="en-US"/>
        </w:rPr>
      </w:pPr>
    </w:p>
    <w:p w14:paraId="5A6E3E8E" w14:textId="53962CCA" w:rsidR="00262E46" w:rsidRDefault="00262E46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What about </w:t>
      </w:r>
    </w:p>
    <w:p w14:paraId="360E50BD" w14:textId="1C667FE4" w:rsidR="00262E46" w:rsidRPr="00262E46" w:rsidRDefault="00262E46" w:rsidP="00262E46">
      <w:pPr>
        <w:jc w:val="center"/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Z= 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…</m:t>
          </m:r>
        </m:oMath>
      </m:oMathPara>
    </w:p>
    <w:p w14:paraId="2AD9AD4B" w14:textId="47A7573A" w:rsidR="00262E46" w:rsidRPr="001F038A" w:rsidRDefault="001F038A" w:rsidP="00262E46">
      <w:pPr>
        <w:jc w:val="center"/>
        <w:rPr>
          <w:rFonts w:eastAsiaTheme="minorEastAsia"/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den>
            </m:f>
          </m:e>
        </m:d>
        <m:r>
          <w:rPr>
            <w:rFonts w:ascii="Cambria Math" w:eastAsiaTheme="minorEastAsia" w:hAnsi="Cambria Math"/>
            <w:lang w:val="en-US"/>
          </w:rPr>
          <m:t xml:space="preserve">*3= </m:t>
        </m:r>
      </m:oMath>
      <w:r w:rsidR="00167B48">
        <w:rPr>
          <w:rFonts w:eastAsiaTheme="minorEastAsia"/>
          <w:lang w:val="en-US"/>
        </w:rPr>
        <w:t>4</w:t>
      </w:r>
    </w:p>
    <w:p w14:paraId="4EE381A7" w14:textId="0D950221" w:rsidR="001F038A" w:rsidRPr="001F038A" w:rsidRDefault="00AE566A" w:rsidP="00262E46">
      <w:pPr>
        <w:jc w:val="center"/>
        <w:rPr>
          <w:rFonts w:eastAsiaTheme="minorEastAsia"/>
          <w:lang w:val="en-US"/>
        </w:rPr>
      </w:pP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den>
            </m:f>
          </m:e>
        </m:d>
        <m:r>
          <w:rPr>
            <w:rFonts w:ascii="Cambria Math" w:eastAsiaTheme="minorEastAsia" w:hAnsi="Cambria Math"/>
            <w:lang w:val="en-US"/>
          </w:rPr>
          <m:t>*3</m:t>
        </m:r>
        <m:r>
          <w:rPr>
            <w:rFonts w:ascii="Cambria Math" w:eastAsiaTheme="minorEastAsia" w:hAnsi="Cambria Math"/>
            <w:lang w:val="en-US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6</m:t>
                    </m:r>
                  </m:den>
                </m:f>
              </m:den>
            </m:f>
          </m:e>
        </m:d>
        <m:r>
          <w:rPr>
            <w:rFonts w:ascii="Cambria Math" w:eastAsiaTheme="minorEastAsia" w:hAnsi="Cambria Math"/>
            <w:lang w:val="en-US"/>
          </w:rPr>
          <m:t xml:space="preserve">*3= </m:t>
        </m:r>
      </m:oMath>
      <w:r w:rsidR="00C03D08">
        <w:rPr>
          <w:rFonts w:eastAsiaTheme="minorEastAsia"/>
          <w:lang w:val="en-US"/>
        </w:rPr>
        <w:t>7</w:t>
      </w:r>
    </w:p>
    <w:p w14:paraId="2691CBCA" w14:textId="17F83945" w:rsidR="00262E46" w:rsidRPr="00CD1708" w:rsidRDefault="00AE566A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m:t xml:space="preserve">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</m:t>
          </m:r>
          <m:r>
            <w:rPr>
              <w:rFonts w:ascii="Cambria Math" w:eastAsiaTheme="minorEastAsia" w:hAnsi="Cambria Math"/>
              <w:lang w:val="en-US"/>
            </w:rPr>
            <m:t>3</m:t>
          </m:r>
          <m:r>
            <w:rPr>
              <w:rFonts w:ascii="Cambria Math" w:eastAsiaTheme="minorEastAsia" w:hAnsi="Cambria Math"/>
              <w:lang w:val="en-US"/>
            </w:rPr>
            <m:t xml:space="preserve">= </m:t>
          </m:r>
          <m:r>
            <w:rPr>
              <w:rFonts w:ascii="Cambria Math" w:eastAsiaTheme="minorEastAsia" w:hAnsi="Cambria Math"/>
              <w:lang w:val="en-US"/>
            </w:rPr>
            <m:t>10</m:t>
          </m:r>
        </m:oMath>
      </m:oMathPara>
    </w:p>
    <w:p w14:paraId="6C62D4DD" w14:textId="4206774A" w:rsidR="00CD1708" w:rsidRPr="00CD1708" w:rsidRDefault="00CD170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*3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*3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= 13</m:t>
          </m:r>
        </m:oMath>
      </m:oMathPara>
    </w:p>
    <w:p w14:paraId="0C381A86" w14:textId="6BBBD24A" w:rsidR="00CD1708" w:rsidRPr="00167B48" w:rsidRDefault="00CD1708" w:rsidP="00CD170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I</w:t>
      </w:r>
      <w:r>
        <w:rPr>
          <w:rFonts w:eastAsiaTheme="minorEastAsia"/>
          <w:lang w:val="en-US"/>
        </w:rPr>
        <w:t xml:space="preserve">t is positional series result {4,7, 10 ,13 ,16, ….} </w:t>
      </w:r>
    </w:p>
    <w:p w14:paraId="0AF5A142" w14:textId="77777777" w:rsidR="00CD1708" w:rsidRPr="00DA690C" w:rsidRDefault="00CD1708">
      <w:pPr>
        <w:rPr>
          <w:rFonts w:eastAsiaTheme="minorEastAsia"/>
          <w:lang w:val="en-US"/>
        </w:rPr>
      </w:pPr>
    </w:p>
    <w:p w14:paraId="283A0022" w14:textId="596491D1" w:rsidR="00DA690C" w:rsidRPr="00B935CC" w:rsidRDefault="00DA690C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*3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= 10</m:t>
          </m:r>
        </m:oMath>
      </m:oMathPara>
    </w:p>
    <w:p w14:paraId="74A0D13E" w14:textId="31B41CA9" w:rsidR="00FF7873" w:rsidRPr="00FF7873" w:rsidRDefault="00B935CC" w:rsidP="00FF7873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</m:t>
          </m:r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*3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1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2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= 1</m:t>
          </m:r>
          <m:r>
            <w:rPr>
              <w:rFonts w:ascii="Cambria Math" w:eastAsiaTheme="minorEastAsia" w:hAnsi="Cambria Math"/>
              <w:lang w:val="en-US"/>
            </w:rPr>
            <m:t>0</m:t>
          </m:r>
        </m:oMath>
      </m:oMathPara>
    </w:p>
    <w:p w14:paraId="030083C5" w14:textId="147D80F7" w:rsidR="00FF7873" w:rsidRDefault="00FF7873" w:rsidP="00FF78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hat If we only multiply the first term by 3 and the rest we did not?</w:t>
      </w:r>
    </w:p>
    <w:p w14:paraId="1256601B" w14:textId="6769611B" w:rsidR="004A1C8B" w:rsidRPr="00DA690C" w:rsidRDefault="004A1C8B" w:rsidP="00FF78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We will get an incremental series </w:t>
      </w:r>
      <w:r w:rsidR="00CB2595">
        <w:rPr>
          <w:rFonts w:eastAsiaTheme="minorEastAsia"/>
          <w:lang w:val="en-US"/>
        </w:rPr>
        <w:t>starts from 4 and increment step = 1.</w:t>
      </w:r>
    </w:p>
    <w:p w14:paraId="2DD13284" w14:textId="17251F97" w:rsidR="00DA690C" w:rsidRPr="00DA690C" w:rsidRDefault="00DA690C">
      <w:pPr>
        <w:rPr>
          <w:rFonts w:eastAsiaTheme="minorEastAsia"/>
          <w:lang w:val="en-US"/>
        </w:rPr>
      </w:pPr>
    </w:p>
    <w:p w14:paraId="62650CD1" w14:textId="0B86F599" w:rsidR="00CB2595" w:rsidRPr="00CB2595" w:rsidRDefault="00CB2595" w:rsidP="00CB2595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=</m:t>
          </m:r>
          <m:r>
            <w:rPr>
              <w:rFonts w:ascii="Cambria Math" w:eastAsiaTheme="minorEastAsia" w:hAnsi="Cambria Math"/>
              <w:lang w:val="en-US"/>
            </w:rPr>
            <m:t>4</m:t>
          </m:r>
        </m:oMath>
      </m:oMathPara>
    </w:p>
    <w:p w14:paraId="5FF19416" w14:textId="44BC5EAD" w:rsidR="00CB2595" w:rsidRDefault="00CB2595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= </m:t>
          </m:r>
          <m:r>
            <w:rPr>
              <w:rFonts w:ascii="Cambria Math" w:eastAsiaTheme="minorEastAsia" w:hAnsi="Cambria Math"/>
              <w:lang w:val="en-US"/>
            </w:rPr>
            <m:t>5</m:t>
          </m:r>
        </m:oMath>
      </m:oMathPara>
    </w:p>
    <w:p w14:paraId="739C9BF1" w14:textId="481B7202" w:rsidR="00DA690C" w:rsidRPr="00CB2595" w:rsidRDefault="00745453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= </m:t>
          </m:r>
          <m:r>
            <w:rPr>
              <w:rFonts w:ascii="Cambria Math" w:eastAsiaTheme="minorEastAsia" w:hAnsi="Cambria Math"/>
              <w:lang w:val="en-US"/>
            </w:rPr>
            <m:t>6</m:t>
          </m:r>
        </m:oMath>
      </m:oMathPara>
    </w:p>
    <w:p w14:paraId="2143C8CA" w14:textId="75C860BE" w:rsidR="00CB2595" w:rsidRPr="00315A48" w:rsidRDefault="00CB2595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+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 xml:space="preserve">= </m:t>
          </m:r>
          <m:r>
            <w:rPr>
              <w:rFonts w:ascii="Cambria Math" w:eastAsiaTheme="minorEastAsia" w:hAnsi="Cambria Math"/>
              <w:lang w:val="en-US"/>
            </w:rPr>
            <m:t>7</m:t>
          </m:r>
        </m:oMath>
      </m:oMathPara>
    </w:p>
    <w:p w14:paraId="645D5B54" w14:textId="71A3B54E" w:rsidR="00167B48" w:rsidRDefault="00D3412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Same it is positional series incremental by 1 {4,5,6,7, 8...}</w:t>
      </w:r>
    </w:p>
    <w:p w14:paraId="674BB79C" w14:textId="77777777" w:rsidR="00D34127" w:rsidRPr="00167B48" w:rsidRDefault="00D34127">
      <w:pPr>
        <w:rPr>
          <w:rFonts w:eastAsiaTheme="minorEastAsia"/>
          <w:lang w:val="en-US"/>
        </w:rPr>
      </w:pPr>
    </w:p>
    <w:p w14:paraId="22E2CDDF" w14:textId="3988B98C" w:rsidR="00167B48" w:rsidRDefault="00C7351E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We can remember how </w:t>
      </w:r>
      <w:r w:rsidR="00F66EBD">
        <w:rPr>
          <w:rFonts w:eastAsiaTheme="minorEastAsia"/>
          <w:lang w:val="en-US"/>
        </w:rPr>
        <w:t>analytical</w:t>
      </w:r>
      <w:r>
        <w:rPr>
          <w:rFonts w:eastAsiaTheme="minorEastAsia"/>
          <w:lang w:val="en-US"/>
        </w:rPr>
        <w:t xml:space="preserve"> continuity uses </w:t>
      </w:r>
      <w:r w:rsidR="00043829">
        <w:rPr>
          <w:rFonts w:eastAsiaTheme="minorEastAsia"/>
          <w:lang w:val="en-US"/>
        </w:rPr>
        <w:t>½,</w:t>
      </w:r>
      <w:r w:rsidR="00F66EBD">
        <w:rPr>
          <w:rFonts w:eastAsiaTheme="minorEastAsia"/>
          <w:lang w:val="en-US"/>
        </w:rPr>
        <w:t xml:space="preserve"> and </w:t>
      </w:r>
      <w:r w:rsidR="00E0261F">
        <w:rPr>
          <w:rFonts w:eastAsiaTheme="minorEastAsia"/>
          <w:lang w:val="en-US"/>
        </w:rPr>
        <w:t xml:space="preserve">in complex plane we </w:t>
      </w:r>
      <w:r w:rsidR="004D113E">
        <w:rPr>
          <w:rFonts w:eastAsiaTheme="minorEastAsia"/>
          <w:lang w:val="en-US"/>
        </w:rPr>
        <w:t>use</w:t>
      </w:r>
      <w:r w:rsidR="00E0261F">
        <w:rPr>
          <w:rFonts w:eastAsiaTheme="minorEastAsia"/>
          <w:lang w:val="en-US"/>
        </w:rPr>
        <w:t xml:space="preserve"> </w:t>
      </w:r>
      <w:r w:rsidR="00E0261F">
        <w:rPr>
          <w:rFonts w:eastAsiaTheme="minorEastAsia" w:cstheme="minorHAnsi"/>
          <w:lang w:val="en-US"/>
        </w:rPr>
        <w:t>π</w:t>
      </w:r>
      <w:r w:rsidR="00E0261F">
        <w:rPr>
          <w:rFonts w:eastAsiaTheme="minorEastAsia"/>
          <w:lang w:val="en-US"/>
        </w:rPr>
        <w:t xml:space="preserve"> </w:t>
      </w:r>
      <w:r w:rsidR="00F66EBD">
        <w:rPr>
          <w:rFonts w:eastAsiaTheme="minorEastAsia"/>
          <w:lang w:val="en-US"/>
        </w:rPr>
        <w:t>and</w:t>
      </w:r>
      <w:r w:rsidR="00584998">
        <w:rPr>
          <w:rFonts w:eastAsiaTheme="minorEastAsia"/>
          <w:lang w:val="en-US"/>
        </w:rPr>
        <w:t xml:space="preserve"> this multiplication by</w:t>
      </w:r>
      <w:r w:rsidR="00F66EBD">
        <w:rPr>
          <w:rFonts w:eastAsiaTheme="minorEastAsia"/>
          <w:lang w:val="en-US"/>
        </w:rPr>
        <w:t xml:space="preserve"> 3</w:t>
      </w:r>
      <w:r w:rsidR="00584998">
        <w:rPr>
          <w:rFonts w:eastAsiaTheme="minorEastAsia"/>
          <w:lang w:val="en-US"/>
        </w:rPr>
        <w:t xml:space="preserve"> for the ½ term</w:t>
      </w:r>
      <w:r w:rsidR="00043829">
        <w:rPr>
          <w:rFonts w:eastAsiaTheme="minorEastAsia"/>
          <w:lang w:val="en-US"/>
        </w:rPr>
        <w:t>.</w:t>
      </w:r>
    </w:p>
    <w:p w14:paraId="437750D3" w14:textId="6AA7DF71" w:rsidR="00043829" w:rsidRDefault="0004382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It is</w:t>
      </w:r>
      <w:r w:rsidR="00E0261F">
        <w:rPr>
          <w:rFonts w:eastAsiaTheme="minorEastAsia"/>
          <w:lang w:val="en-US"/>
        </w:rPr>
        <w:t xml:space="preserve"> a</w:t>
      </w:r>
      <w:r>
        <w:rPr>
          <w:rFonts w:eastAsiaTheme="minorEastAsia"/>
          <w:lang w:val="en-US"/>
        </w:rPr>
        <w:t xml:space="preserve"> </w:t>
      </w:r>
      <w:r w:rsidR="00EB13D2">
        <w:rPr>
          <w:rFonts w:eastAsiaTheme="minorEastAsia"/>
          <w:lang w:val="en-US"/>
        </w:rPr>
        <w:t>positional</w:t>
      </w:r>
      <w:r w:rsidR="00E0261F">
        <w:rPr>
          <w:rFonts w:eastAsiaTheme="minorEastAsia"/>
          <w:lang w:val="en-US"/>
        </w:rPr>
        <w:t xml:space="preserve"> value</w:t>
      </w:r>
      <w:r w:rsidR="00EB13D2">
        <w:rPr>
          <w:rFonts w:eastAsiaTheme="minorEastAsia"/>
          <w:lang w:val="en-US"/>
        </w:rPr>
        <w:t xml:space="preserve"> </w:t>
      </w:r>
      <w:r w:rsidR="00820223">
        <w:rPr>
          <w:rFonts w:eastAsiaTheme="minorEastAsia"/>
          <w:lang w:val="en-US"/>
        </w:rPr>
        <w:t>for all n if we toke the ratio</w:t>
      </w:r>
      <w:r w:rsidR="00BD1F0B">
        <w:rPr>
          <w:rFonts w:eastAsiaTheme="minorEastAsia"/>
          <w:lang w:val="en-US"/>
        </w:rPr>
        <w:t xml:space="preserve"> b</w:t>
      </w:r>
      <w:r w:rsidR="00663C81">
        <w:rPr>
          <w:rFonts w:eastAsiaTheme="minorEastAsia"/>
          <w:lang w:val="en-US"/>
        </w:rPr>
        <w:t>etween (a+0.5 and 2a+0.5)</w:t>
      </w:r>
      <w:r w:rsidR="00820223">
        <w:rPr>
          <w:rFonts w:eastAsiaTheme="minorEastAsia"/>
          <w:lang w:val="en-US"/>
        </w:rPr>
        <w:t xml:space="preserve"> </w:t>
      </w:r>
      <w:r w:rsidR="002D0F1E">
        <w:rPr>
          <w:rFonts w:eastAsiaTheme="minorEastAsia"/>
          <w:lang w:val="en-US"/>
        </w:rPr>
        <w:t>in</w:t>
      </w:r>
      <w:r w:rsidR="00663C81">
        <w:rPr>
          <w:rFonts w:eastAsiaTheme="minorEastAsia"/>
          <w:lang w:val="en-US"/>
        </w:rPr>
        <w:t>to</w:t>
      </w:r>
      <w:r w:rsidR="002D0F1E">
        <w:rPr>
          <w:rFonts w:eastAsiaTheme="minorEastAsia"/>
          <w:lang w:val="en-US"/>
        </w:rPr>
        <w:t xml:space="preserve"> consideration</w:t>
      </w:r>
      <w:r w:rsidR="00663C81">
        <w:rPr>
          <w:rFonts w:eastAsiaTheme="minorEastAsia"/>
          <w:lang w:val="en-US"/>
        </w:rPr>
        <w:t>.</w:t>
      </w:r>
    </w:p>
    <w:p w14:paraId="640B4E64" w14:textId="1E04110F" w:rsidR="00A442D7" w:rsidRPr="00006AB8" w:rsidRDefault="00006AB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π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π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= 5</m:t>
          </m:r>
        </m:oMath>
      </m:oMathPara>
    </w:p>
    <w:p w14:paraId="6BD7CFC5" w14:textId="395DDE33" w:rsidR="00006AB8" w:rsidRDefault="00A85232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Let us </w:t>
      </w:r>
      <w:r w:rsidR="0088402E">
        <w:rPr>
          <w:rFonts w:eastAsiaTheme="minorEastAsia"/>
          <w:lang w:val="en-US"/>
        </w:rPr>
        <w:t xml:space="preserve">write a formula </w:t>
      </w:r>
    </w:p>
    <w:p w14:paraId="7513A4BE" w14:textId="365A7FD2" w:rsidR="0088402E" w:rsidRPr="00A17057" w:rsidRDefault="0088402E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1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…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6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6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…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= 5</m:t>
          </m:r>
        </m:oMath>
      </m:oMathPara>
    </w:p>
    <w:p w14:paraId="4D561715" w14:textId="7CC121B4" w:rsidR="00A17057" w:rsidRPr="00D14B4B" w:rsidRDefault="005260C6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="Cambria Math" w:eastAsiaTheme="minorEastAsia" w:hAnsi="Cambria Math"/>
              <w:lang w:val="en-US"/>
            </w:rPr>
            <m:t xml:space="preserve">let 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13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+…</m:t>
          </m:r>
          <m:r>
            <w:rPr>
              <w:rFonts w:ascii="Cambria Math" w:eastAsiaTheme="minorEastAsia" w:hAnsi="Cambria Math"/>
              <w:lang w:val="en-US"/>
            </w:rPr>
            <m:t>=∑P</m:t>
          </m:r>
        </m:oMath>
      </m:oMathPara>
    </w:p>
    <w:p w14:paraId="645BBC37" w14:textId="1438C922" w:rsidR="00ED1270" w:rsidRPr="00ED1270" w:rsidRDefault="00574A99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4+ 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+∑P</m:t>
              </m:r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∑P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5</m:t>
          </m:r>
        </m:oMath>
      </m:oMathPara>
    </w:p>
    <w:p w14:paraId="521949B5" w14:textId="5FBB824F" w:rsidR="00D14B4B" w:rsidRPr="00ED1270" w:rsidRDefault="00D14B4B">
      <w:pPr>
        <w:rPr>
          <w:rFonts w:eastAsiaTheme="minorEastAsia"/>
          <w:lang w:val="en-US"/>
        </w:rPr>
      </w:pPr>
    </w:p>
    <w:p w14:paraId="5D7B98B2" w14:textId="2FE11F80" w:rsidR="00ED1270" w:rsidRDefault="00F8690D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lastRenderedPageBreak/>
        <w:t xml:space="preserve">And this will be for any </w:t>
      </w:r>
      <w:r w:rsidR="00D44617">
        <w:rPr>
          <w:rFonts w:eastAsiaTheme="minorEastAsia"/>
          <w:lang w:val="en-US"/>
        </w:rPr>
        <w:t xml:space="preserve">term multiplied by </w:t>
      </w:r>
      <m:oMath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N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N</m:t>
            </m:r>
          </m:den>
        </m:f>
      </m:oMath>
    </w:p>
    <w:p w14:paraId="70CFDA27" w14:textId="75F745A0" w:rsidR="00F6341B" w:rsidRPr="005260C6" w:rsidRDefault="00D44617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4</m:t>
                      </m:r>
                    </m:den>
                  </m:f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*3+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5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7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1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3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…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9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0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4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6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+…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en-US"/>
            </w:rPr>
            <m:t>= 5</m:t>
          </m:r>
        </m:oMath>
      </m:oMathPara>
    </w:p>
    <w:p w14:paraId="1953FB72" w14:textId="77777777" w:rsidR="005260C6" w:rsidRPr="005260C6" w:rsidRDefault="005260C6">
      <w:pPr>
        <w:rPr>
          <w:rFonts w:eastAsiaTheme="minorEastAsia"/>
          <w:lang w:val="en-US"/>
        </w:rPr>
      </w:pPr>
    </w:p>
    <w:p w14:paraId="46A7C965" w14:textId="02FE1617" w:rsidR="00011B3E" w:rsidRPr="00CF093A" w:rsidRDefault="00D44617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 xml:space="preserve">4+ 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+∑P</m:t>
              </m:r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∑P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5</m:t>
          </m:r>
        </m:oMath>
      </m:oMathPara>
    </w:p>
    <w:p w14:paraId="23E6CEB5" w14:textId="247C57D2" w:rsidR="00CF093A" w:rsidRDefault="00631E1A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So,</w:t>
      </w:r>
      <w:r w:rsidR="00B44D08">
        <w:rPr>
          <w:rFonts w:eastAsiaTheme="minorEastAsia"/>
          <w:lang w:val="en-US"/>
        </w:rPr>
        <w:t xml:space="preserve"> </w:t>
      </w:r>
      <w:proofErr w:type="gramStart"/>
      <w:r w:rsidR="00A74C12">
        <w:rPr>
          <w:rFonts w:eastAsiaTheme="minorEastAsia"/>
          <w:lang w:val="en-US"/>
        </w:rPr>
        <w:t>as long as</w:t>
      </w:r>
      <w:proofErr w:type="gramEnd"/>
      <w:r w:rsidR="00A74C12">
        <w:rPr>
          <w:rFonts w:eastAsiaTheme="minorEastAsia"/>
          <w:lang w:val="en-US"/>
        </w:rPr>
        <w:t xml:space="preserve"> we add 0.5 to both nominator and denominator; </w:t>
      </w:r>
      <w:r w:rsidR="00B44D08">
        <w:rPr>
          <w:rFonts w:eastAsiaTheme="minorEastAsia"/>
          <w:lang w:val="en-US"/>
        </w:rPr>
        <w:t xml:space="preserve">the ratio </w:t>
      </w:r>
      <w:r w:rsidR="00D97E71">
        <w:rPr>
          <w:rFonts w:eastAsiaTheme="minorEastAsia"/>
          <w:lang w:val="en-US"/>
        </w:rPr>
        <w:t xml:space="preserve">between </w:t>
      </w:r>
      <m:oMath>
        <m:r>
          <w:rPr>
            <w:rFonts w:ascii="Cambria Math" w:eastAsiaTheme="minorEastAsia" w:hAnsi="Cambria Math"/>
            <w:lang w:val="en-US"/>
          </w:rPr>
          <m:t>∑P</m:t>
        </m:r>
        <m:r>
          <w:rPr>
            <w:rFonts w:ascii="Cambria Math" w:eastAsiaTheme="minorEastAsia" w:hAnsi="Cambria Math"/>
            <w:lang w:val="en-US"/>
          </w:rPr>
          <m:t>+0.5</m:t>
        </m:r>
      </m:oMath>
      <w:r w:rsidR="00D97E71">
        <w:rPr>
          <w:rFonts w:eastAsiaTheme="minorEastAsia"/>
          <w:lang w:val="en-US"/>
        </w:rPr>
        <w:t xml:space="preserve"> and </w:t>
      </w:r>
      <w:r w:rsidR="00A83F4B">
        <w:rPr>
          <w:rFonts w:eastAsiaTheme="minorEastAsia"/>
          <w:lang w:val="en-US"/>
        </w:rPr>
        <w:t xml:space="preserve">sum of any terms even if N is </w:t>
      </w:r>
      <w:r w:rsidR="00FE4FFD" w:rsidRPr="00FE4FFD">
        <w:rPr>
          <w:rFonts w:eastAsiaTheme="minorEastAsia"/>
          <w:lang w:val="en-US"/>
        </w:rPr>
        <w:t>heterogeneous</w:t>
      </w:r>
      <w:r w:rsidR="00FE4FFD">
        <w:rPr>
          <w:rFonts w:eastAsiaTheme="minorEastAsia"/>
          <w:lang w:val="en-US"/>
        </w:rPr>
        <w:t xml:space="preserve"> for each term</w:t>
      </w:r>
      <w:r w:rsidR="000C262A">
        <w:rPr>
          <w:rFonts w:eastAsiaTheme="minorEastAsia"/>
          <w:lang w:val="en-US"/>
        </w:rPr>
        <w:t xml:space="preserve"> will be the same = 1.</w:t>
      </w:r>
    </w:p>
    <w:p w14:paraId="63F5B62E" w14:textId="47DD024D" w:rsidR="00CC60FF" w:rsidRDefault="00CC60FF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 ratio will stay the same </w:t>
      </w:r>
      <w:r w:rsidR="00631E1A">
        <w:rPr>
          <w:rFonts w:eastAsiaTheme="minorEastAsia"/>
          <w:lang w:val="en-US"/>
        </w:rPr>
        <w:t>if add 0.5 and result of sum ration = 1.</w:t>
      </w:r>
    </w:p>
    <w:p w14:paraId="27CE79D2" w14:textId="77777777" w:rsidR="00631E1A" w:rsidRDefault="00631E1A">
      <w:pPr>
        <w:rPr>
          <w:rFonts w:eastAsiaTheme="minorEastAsia"/>
          <w:lang w:val="en-US"/>
        </w:rPr>
      </w:pPr>
    </w:p>
    <w:p w14:paraId="03EC6422" w14:textId="77777777" w:rsidR="00631E1A" w:rsidRPr="00D44617" w:rsidRDefault="00631E1A">
      <w:pPr>
        <w:rPr>
          <w:rFonts w:eastAsiaTheme="minorEastAsia"/>
          <w:lang w:val="en-US"/>
        </w:rPr>
      </w:pPr>
    </w:p>
    <w:p w14:paraId="2F2015BC" w14:textId="77777777" w:rsidR="00D44617" w:rsidRDefault="00D44617">
      <w:pPr>
        <w:rPr>
          <w:rFonts w:eastAsiaTheme="minorEastAsia"/>
          <w:lang w:val="en-US"/>
        </w:rPr>
      </w:pPr>
    </w:p>
    <w:p w14:paraId="18345087" w14:textId="72E959C1" w:rsidR="00A70378" w:rsidRDefault="00A7037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We can Write 1</w:t>
      </w:r>
      <w:r w:rsidR="00F433F0">
        <w:rPr>
          <w:rFonts w:eastAsiaTheme="minorEastAsia"/>
          <w:lang w:val="en-US"/>
        </w:rPr>
        <w:t xml:space="preserve"> as </w:t>
      </w:r>
    </w:p>
    <w:p w14:paraId="305F7CA4" w14:textId="59B2AB8F" w:rsidR="00686184" w:rsidRPr="00A70378" w:rsidRDefault="0000000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1</m:t>
          </m:r>
        </m:oMath>
      </m:oMathPara>
    </w:p>
    <w:p w14:paraId="366C6A76" w14:textId="1D8C69A3" w:rsidR="00A70378" w:rsidRDefault="00A7037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Sum of prime numbers</w:t>
      </w:r>
      <w:r w:rsidR="00DF5341">
        <w:rPr>
          <w:rFonts w:eastAsiaTheme="minorEastAsia"/>
          <w:lang w:val="en-US"/>
        </w:rPr>
        <w:t xml:space="preserve"> P</w:t>
      </w:r>
      <w:r>
        <w:rPr>
          <w:rFonts w:eastAsiaTheme="minorEastAsia"/>
          <w:lang w:val="en-US"/>
        </w:rPr>
        <w:t xml:space="preserve"> = 2+3+5+7+11+13+17+19+23+29+31+…</w:t>
      </w:r>
    </w:p>
    <w:p w14:paraId="4BD7AFBA" w14:textId="0A2C69D2" w:rsidR="00DF5341" w:rsidRDefault="00DF534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ssume we have another series (Alternative ones)</w:t>
      </w:r>
    </w:p>
    <w:p w14:paraId="64E44693" w14:textId="5CD9939C" w:rsidR="00DF5341" w:rsidRDefault="00DF534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Z = +1-1+1-1+1-1+1-1+1-1+1-1+1-1+1-1+1-1+</w:t>
      </w:r>
      <w:r w:rsidR="00047297">
        <w:rPr>
          <w:rFonts w:eastAsiaTheme="minorEastAsia"/>
          <w:lang w:val="en-US"/>
        </w:rPr>
        <w:t>….</w:t>
      </w:r>
    </w:p>
    <w:p w14:paraId="4B3157DE" w14:textId="4F7AE77D" w:rsidR="00DF5341" w:rsidRDefault="00000000">
      <w:pPr>
        <w:rPr>
          <w:rFonts w:eastAsiaTheme="minorEastAsia"/>
          <w:lang w:val="en-US"/>
        </w:rPr>
      </w:pPr>
      <m:oMathPara>
        <m:oMath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lang w:val="en-US"/>
                </w:rPr>
                <m:t xml:space="preserve">Z= 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0</m:t>
          </m:r>
        </m:oMath>
      </m:oMathPara>
    </w:p>
    <w:p w14:paraId="362F80D9" w14:textId="200D1EF5" w:rsidR="00DF5341" w:rsidRDefault="00DF534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If we add P + Z and rearrange it </w:t>
      </w:r>
    </w:p>
    <w:p w14:paraId="02DD9D67" w14:textId="496C71EF" w:rsidR="00A70378" w:rsidRDefault="00DF5341" w:rsidP="0004729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 + Z = +2</w:t>
      </w:r>
      <w:r w:rsidR="002024E4">
        <w:rPr>
          <w:rFonts w:eastAsiaTheme="minorEastAsia"/>
          <w:lang w:val="en-US"/>
        </w:rPr>
        <w:t>+</w:t>
      </w:r>
      <w:r>
        <w:rPr>
          <w:rFonts w:eastAsiaTheme="minorEastAsia"/>
          <w:lang w:val="en-US"/>
        </w:rPr>
        <w:t>1</w:t>
      </w:r>
      <w:r w:rsidR="002024E4">
        <w:rPr>
          <w:rFonts w:eastAsiaTheme="minorEastAsia"/>
          <w:lang w:val="en-US"/>
        </w:rPr>
        <w:t xml:space="preserve"> +3-1 +5+1 +7-1 +11+1+</w:t>
      </w:r>
      <w:r w:rsidR="00047297">
        <w:rPr>
          <w:rFonts w:eastAsiaTheme="minorEastAsia"/>
          <w:lang w:val="en-US"/>
        </w:rPr>
        <w:t>….</w:t>
      </w:r>
      <w:r w:rsidR="002024E4">
        <w:rPr>
          <w:rFonts w:eastAsiaTheme="minorEastAsia"/>
          <w:lang w:val="en-US"/>
        </w:rPr>
        <w:t xml:space="preserve"> </w:t>
      </w:r>
    </w:p>
    <w:p w14:paraId="08CBE202" w14:textId="2372C085" w:rsidR="002024E4" w:rsidRDefault="002024E4" w:rsidP="00047297">
      <w:pPr>
        <w:jc w:val="center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n 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 xml:space="preserve">(P+Z)= </m:t>
            </m:r>
          </m:e>
        </m:nary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  <w:lang w:val="en-US"/>
              </w:rPr>
              <m:t>P</m:t>
            </m:r>
          </m:e>
        </m:nary>
      </m:oMath>
    </w:p>
    <w:p w14:paraId="2AC3FBD3" w14:textId="00703E75" w:rsidR="00A70378" w:rsidRDefault="00A7037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Then</w:t>
      </w:r>
      <w:r w:rsidR="00047297">
        <w:rPr>
          <w:rFonts w:eastAsiaTheme="minorEastAsia"/>
          <w:lang w:val="en-US"/>
        </w:rPr>
        <w:t xml:space="preserve"> we can write sum of the first two primes </w:t>
      </w:r>
    </w:p>
    <w:p w14:paraId="029F914B" w14:textId="5D56D243" w:rsidR="008E4787" w:rsidRPr="008E4787" w:rsidRDefault="0000000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1+3-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=3.5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 xml:space="preserve">(2 + 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sup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)</m:t>
                  </m:r>
                </m:e>
              </m:nary>
            </m:num>
            <m:den>
              <m:r>
                <w:rPr>
                  <w:rFonts w:ascii="Cambria Math" w:hAnsi="Cambria Math"/>
                  <w:lang w:val="en-US"/>
                </w:rPr>
                <m:t>24</m:t>
              </m:r>
            </m:den>
          </m:f>
          <m:r>
            <w:rPr>
              <w:rFonts w:ascii="Cambria Math" w:hAnsi="Cambria Math"/>
              <w:lang w:val="en-US"/>
            </w:rPr>
            <m:t>* 12= 0.5 ( 2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P)</m:t>
              </m:r>
            </m:e>
          </m:nary>
        </m:oMath>
      </m:oMathPara>
    </w:p>
    <w:p w14:paraId="50D48B19" w14:textId="485007B9" w:rsidR="008E4787" w:rsidRDefault="00230AE9">
      <w:pPr>
        <w:rPr>
          <w:lang w:val="en-US"/>
        </w:rPr>
      </w:pPr>
      <w:r>
        <w:rPr>
          <w:lang w:val="en-US"/>
        </w:rPr>
        <w:t>Add Next sum term</w:t>
      </w:r>
      <w:r w:rsidR="00AE4732">
        <w:rPr>
          <w:lang w:val="en-US"/>
        </w:rPr>
        <w:t xml:space="preserve"> (5)</w:t>
      </w:r>
    </w:p>
    <w:p w14:paraId="70D36244" w14:textId="61CDBBC7" w:rsidR="008E4787" w:rsidRPr="00594064" w:rsidRDefault="0000000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1+3-1+5+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3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=6.5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 xml:space="preserve">(2 + 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5</m:t>
                  </m:r>
                </m:sup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)</m:t>
                  </m:r>
                </m:e>
              </m:nary>
            </m:num>
            <m:den>
              <m:r>
                <w:rPr>
                  <w:rFonts w:ascii="Cambria Math" w:hAnsi="Cambria Math"/>
                  <w:lang w:val="en-US"/>
                </w:rPr>
                <m:t>24</m:t>
              </m:r>
            </m:den>
          </m:f>
          <m:r>
            <w:rPr>
              <w:rFonts w:ascii="Cambria Math" w:hAnsi="Cambria Math"/>
              <w:lang w:val="en-US"/>
            </w:rPr>
            <m:t>* 12= 0.5 ( 2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5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P)</m:t>
              </m:r>
            </m:e>
          </m:nary>
        </m:oMath>
      </m:oMathPara>
    </w:p>
    <w:p w14:paraId="678A9662" w14:textId="7BD39911" w:rsidR="00594064" w:rsidRDefault="00230AE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Add </w:t>
      </w:r>
      <w:r w:rsidR="00594064">
        <w:rPr>
          <w:rFonts w:eastAsiaTheme="minorEastAsia"/>
          <w:lang w:val="en-US"/>
        </w:rPr>
        <w:t xml:space="preserve">Next </w:t>
      </w:r>
      <w:r>
        <w:rPr>
          <w:rFonts w:eastAsiaTheme="minorEastAsia"/>
          <w:lang w:val="en-US"/>
        </w:rPr>
        <w:t>sum term</w:t>
      </w:r>
      <w:r w:rsidR="00AE4732">
        <w:rPr>
          <w:rFonts w:eastAsiaTheme="minorEastAsia"/>
          <w:lang w:val="en-US"/>
        </w:rPr>
        <w:t xml:space="preserve"> (7)</w:t>
      </w:r>
    </w:p>
    <w:p w14:paraId="2C792B59" w14:textId="3834A8C2" w:rsidR="00594064" w:rsidRPr="00594064" w:rsidRDefault="0000000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1+3-1+5+1+7-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9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=9.5</m:t>
          </m:r>
        </m:oMath>
      </m:oMathPara>
    </w:p>
    <w:p w14:paraId="08C1DB5F" w14:textId="08C65AFE" w:rsidR="00594064" w:rsidRDefault="00230AE9" w:rsidP="00594064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dd next sum term</w:t>
      </w:r>
      <w:r w:rsidR="00AE4732">
        <w:rPr>
          <w:rFonts w:eastAsiaTheme="minorEastAsia"/>
          <w:lang w:val="en-US"/>
        </w:rPr>
        <w:t xml:space="preserve"> (11)</w:t>
      </w:r>
    </w:p>
    <w:p w14:paraId="10099073" w14:textId="7106AE9F" w:rsidR="00594064" w:rsidRPr="00A70378" w:rsidRDefault="00000000" w:rsidP="00594064">
      <w:pPr>
        <w:rPr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1+3-1+5+1+7-1+11+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3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=15.5</m:t>
          </m:r>
        </m:oMath>
      </m:oMathPara>
    </w:p>
    <w:p w14:paraId="2865EDB8" w14:textId="08AD0FC9" w:rsidR="00594064" w:rsidRDefault="00594064" w:rsidP="00AE4732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Next Prime term </w:t>
      </w:r>
      <w:r w:rsidR="00AE4732">
        <w:rPr>
          <w:rFonts w:eastAsiaTheme="minorEastAsia"/>
          <w:lang w:val="en-US"/>
        </w:rPr>
        <w:t>(</w:t>
      </w:r>
      <w:r>
        <w:rPr>
          <w:rFonts w:eastAsiaTheme="minorEastAsia"/>
          <w:lang w:val="en-US"/>
        </w:rPr>
        <w:t>13</w:t>
      </w:r>
      <w:r w:rsidR="00AE4732">
        <w:rPr>
          <w:rFonts w:eastAsiaTheme="minorEastAsia"/>
          <w:lang w:val="en-US"/>
        </w:rPr>
        <w:t>)</w:t>
      </w:r>
    </w:p>
    <w:p w14:paraId="18037926" w14:textId="197C96F1" w:rsidR="00AE4732" w:rsidRDefault="00000000" w:rsidP="002E2E80">
      <w:pPr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2+2+1+3-1+5+1+7-1+11+1+13-1</m:t>
              </m:r>
            </m:num>
            <m:den>
              <m:r>
                <w:rPr>
                  <w:rFonts w:ascii="Cambria Math" w:hAnsi="Cambria Math"/>
                  <w:lang w:val="en-US"/>
                </w:rPr>
                <m:t>4+4+6+10</m:t>
              </m:r>
            </m:den>
          </m:f>
          <m:r>
            <w:rPr>
              <w:rFonts w:ascii="Cambria Math" w:hAnsi="Cambria Math"/>
              <w:lang w:val="en-US"/>
            </w:rPr>
            <m:t>*12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43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=21.5</m:t>
          </m:r>
        </m:oMath>
      </m:oMathPara>
    </w:p>
    <w:p w14:paraId="5D073702" w14:textId="5D20A2F1" w:rsidR="00AE4732" w:rsidRDefault="00AE4732" w:rsidP="00594064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And so</w:t>
      </w:r>
      <w:r w:rsidR="00C2505E">
        <w:rPr>
          <w:rFonts w:eastAsiaTheme="minorEastAsia"/>
          <w:lang w:val="en-US"/>
        </w:rPr>
        <w:t xml:space="preserve"> on; assume sum of prime numbers = </w:t>
      </w:r>
      <w:r w:rsidR="00F433F0">
        <w:rPr>
          <w:rFonts w:eastAsiaTheme="minorEastAsia"/>
          <w:lang w:val="en-US"/>
        </w:rPr>
        <w:t>S</w:t>
      </w:r>
    </w:p>
    <w:p w14:paraId="16C8E992" w14:textId="5497DD33" w:rsidR="002E2E80" w:rsidRPr="002E2E80" w:rsidRDefault="002E2E80" w:rsidP="00594064">
      <w:pPr>
        <w:rPr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US"/>
            </w:rPr>
            <m:t xml:space="preserve"> 0.5 ( 2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∞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P)=S+0.5</m:t>
              </m:r>
            </m:e>
          </m:nary>
        </m:oMath>
      </m:oMathPara>
    </w:p>
    <w:p w14:paraId="573AE075" w14:textId="67951F1B" w:rsidR="00594064" w:rsidRPr="00C2505E" w:rsidRDefault="002E2E80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1+0.5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∞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P=S+0.5</m:t>
              </m:r>
            </m:e>
          </m:nary>
        </m:oMath>
      </m:oMathPara>
    </w:p>
    <w:p w14:paraId="2EB4E6EA" w14:textId="73F09AC1" w:rsidR="00C2505E" w:rsidRPr="00A70378" w:rsidRDefault="00F433F0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0.5*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∞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P= S- 0.5</m:t>
              </m:r>
            </m:e>
          </m:nary>
        </m:oMath>
      </m:oMathPara>
    </w:p>
    <w:sectPr w:rsidR="00C2505E" w:rsidRPr="00A70378" w:rsidSect="00C2505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wMDAxMzQ2MTI3sTBU0lEKTi0uzszPAykwqgUAzrvr8iwAAAA="/>
  </w:docVars>
  <w:rsids>
    <w:rsidRoot w:val="00A70378"/>
    <w:rsid w:val="00006AB8"/>
    <w:rsid w:val="00011B3E"/>
    <w:rsid w:val="000128A5"/>
    <w:rsid w:val="00033BBA"/>
    <w:rsid w:val="00043829"/>
    <w:rsid w:val="00047297"/>
    <w:rsid w:val="0008209E"/>
    <w:rsid w:val="000C262A"/>
    <w:rsid w:val="00167B48"/>
    <w:rsid w:val="001F038A"/>
    <w:rsid w:val="002024E4"/>
    <w:rsid w:val="002160B3"/>
    <w:rsid w:val="00230AE9"/>
    <w:rsid w:val="00262E46"/>
    <w:rsid w:val="00295318"/>
    <w:rsid w:val="002C1CD8"/>
    <w:rsid w:val="002D0F1E"/>
    <w:rsid w:val="002E2E80"/>
    <w:rsid w:val="00315A48"/>
    <w:rsid w:val="00346965"/>
    <w:rsid w:val="003808C0"/>
    <w:rsid w:val="004A1C8B"/>
    <w:rsid w:val="004D113E"/>
    <w:rsid w:val="004F51B0"/>
    <w:rsid w:val="005260C6"/>
    <w:rsid w:val="00562595"/>
    <w:rsid w:val="00574A99"/>
    <w:rsid w:val="00584998"/>
    <w:rsid w:val="00584DA2"/>
    <w:rsid w:val="00594064"/>
    <w:rsid w:val="005D0DB0"/>
    <w:rsid w:val="00631E1A"/>
    <w:rsid w:val="00663C81"/>
    <w:rsid w:val="00686184"/>
    <w:rsid w:val="006A2646"/>
    <w:rsid w:val="006D1937"/>
    <w:rsid w:val="00745453"/>
    <w:rsid w:val="007C7734"/>
    <w:rsid w:val="007E7659"/>
    <w:rsid w:val="00820223"/>
    <w:rsid w:val="00867A84"/>
    <w:rsid w:val="0088402E"/>
    <w:rsid w:val="00894BF6"/>
    <w:rsid w:val="008A2118"/>
    <w:rsid w:val="008E4787"/>
    <w:rsid w:val="00A0310B"/>
    <w:rsid w:val="00A17057"/>
    <w:rsid w:val="00A442D7"/>
    <w:rsid w:val="00A70378"/>
    <w:rsid w:val="00A74C12"/>
    <w:rsid w:val="00A83F4B"/>
    <w:rsid w:val="00A85232"/>
    <w:rsid w:val="00AD132B"/>
    <w:rsid w:val="00AE4732"/>
    <w:rsid w:val="00AE49EF"/>
    <w:rsid w:val="00AE566A"/>
    <w:rsid w:val="00B05AFC"/>
    <w:rsid w:val="00B44D08"/>
    <w:rsid w:val="00B85FA5"/>
    <w:rsid w:val="00B935CC"/>
    <w:rsid w:val="00BD1F0B"/>
    <w:rsid w:val="00C03D08"/>
    <w:rsid w:val="00C2505E"/>
    <w:rsid w:val="00C7351E"/>
    <w:rsid w:val="00CB2595"/>
    <w:rsid w:val="00CC60FF"/>
    <w:rsid w:val="00CD1708"/>
    <w:rsid w:val="00CF093A"/>
    <w:rsid w:val="00D14B4B"/>
    <w:rsid w:val="00D34127"/>
    <w:rsid w:val="00D44617"/>
    <w:rsid w:val="00D97E71"/>
    <w:rsid w:val="00DA690C"/>
    <w:rsid w:val="00DF5341"/>
    <w:rsid w:val="00DF5CD1"/>
    <w:rsid w:val="00E0261F"/>
    <w:rsid w:val="00E5077C"/>
    <w:rsid w:val="00E94CB7"/>
    <w:rsid w:val="00EB13D2"/>
    <w:rsid w:val="00EC7F69"/>
    <w:rsid w:val="00ED1270"/>
    <w:rsid w:val="00F238C4"/>
    <w:rsid w:val="00F433F0"/>
    <w:rsid w:val="00F6341B"/>
    <w:rsid w:val="00F66EBD"/>
    <w:rsid w:val="00F8690D"/>
    <w:rsid w:val="00FE4FFD"/>
    <w:rsid w:val="00FF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613F2"/>
  <w15:chartTrackingRefBased/>
  <w15:docId w15:val="{BB5DA899-54A3-4AAA-97D3-E4708CD33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03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soltan</dc:creator>
  <cp:keywords/>
  <dc:description/>
  <cp:lastModifiedBy>shaimaa soltan</cp:lastModifiedBy>
  <cp:revision>3</cp:revision>
  <dcterms:created xsi:type="dcterms:W3CDTF">2022-07-17T18:45:00Z</dcterms:created>
  <dcterms:modified xsi:type="dcterms:W3CDTF">2022-07-17T18:46:00Z</dcterms:modified>
</cp:coreProperties>
</file>